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5A7233" w14:textId="77777777" w:rsidR="00E44C0D" w:rsidRDefault="00E44C0D" w:rsidP="00364985">
      <w:pPr>
        <w:jc w:val="center"/>
        <w:rPr>
          <w:b/>
          <w:bCs/>
          <w:sz w:val="36"/>
          <w:szCs w:val="36"/>
        </w:rPr>
      </w:pPr>
      <w:bookmarkStart w:id="0" w:name="_GoBack"/>
      <w:bookmarkEnd w:id="0"/>
    </w:p>
    <w:p w14:paraId="79FF0D8E" w14:textId="6EDBFDF1" w:rsidR="003F6206" w:rsidRPr="00D652D0" w:rsidRDefault="04FDF0C9" w:rsidP="00050A7E">
      <w:pPr>
        <w:jc w:val="center"/>
        <w:rPr>
          <w:b/>
          <w:sz w:val="36"/>
          <w:szCs w:val="28"/>
        </w:rPr>
      </w:pPr>
      <w:r w:rsidRPr="04FDF0C9">
        <w:rPr>
          <w:b/>
          <w:bCs/>
          <w:sz w:val="36"/>
          <w:szCs w:val="36"/>
        </w:rPr>
        <w:t>Social Media Posts</w:t>
      </w:r>
    </w:p>
    <w:p w14:paraId="21250334" w14:textId="23F89B4A" w:rsidR="00D8224D" w:rsidRDefault="00D8224D" w:rsidP="005E0F4E">
      <w:pPr>
        <w:rPr>
          <w:szCs w:val="28"/>
        </w:rPr>
      </w:pPr>
    </w:p>
    <w:p w14:paraId="6924E70A" w14:textId="77777777" w:rsidR="00D8224D" w:rsidRDefault="00D8224D" w:rsidP="00D8224D">
      <w:pPr>
        <w:rPr>
          <w:rFonts w:ascii="Arial" w:hAnsi="Arial" w:cs="Arial"/>
          <w:highlight w:val="yellow"/>
        </w:rPr>
      </w:pPr>
      <w:r w:rsidRPr="009F0B8B">
        <w:rPr>
          <w:rFonts w:ascii="Arial" w:hAnsi="Arial" w:cs="Arial"/>
          <w:b/>
          <w:highlight w:val="yellow"/>
        </w:rPr>
        <w:t>How to Use:</w:t>
      </w:r>
      <w:r w:rsidRPr="009F0B8B">
        <w:rPr>
          <w:rFonts w:ascii="Arial" w:hAnsi="Arial" w:cs="Arial"/>
          <w:highlight w:val="yellow"/>
        </w:rPr>
        <w:t xml:space="preserve"> </w:t>
      </w:r>
    </w:p>
    <w:p w14:paraId="47C05674" w14:textId="28D8E6D9" w:rsidR="00D8224D" w:rsidRPr="00DA2B89" w:rsidRDefault="00D8224D" w:rsidP="00D8224D">
      <w:pPr>
        <w:rPr>
          <w:rFonts w:ascii="Arial" w:hAnsi="Arial" w:cs="Arial"/>
          <w:highlight w:val="yellow"/>
        </w:rPr>
      </w:pPr>
      <w:r w:rsidRPr="00DA2B89">
        <w:rPr>
          <w:rFonts w:ascii="Arial" w:hAnsi="Arial" w:cs="Arial"/>
          <w:highlight w:val="yellow"/>
        </w:rPr>
        <w:t xml:space="preserve">(1) Copy and paste </w:t>
      </w:r>
      <w:r>
        <w:rPr>
          <w:rFonts w:ascii="Arial" w:hAnsi="Arial" w:cs="Arial"/>
          <w:highlight w:val="yellow"/>
        </w:rPr>
        <w:t>one of the</w:t>
      </w:r>
      <w:r w:rsidRPr="00DA2B89">
        <w:rPr>
          <w:rFonts w:ascii="Arial" w:hAnsi="Arial" w:cs="Arial"/>
          <w:highlight w:val="yellow"/>
        </w:rPr>
        <w:t xml:space="preserve"> </w:t>
      </w:r>
      <w:r w:rsidR="00994AC9">
        <w:rPr>
          <w:rFonts w:ascii="Arial" w:hAnsi="Arial" w:cs="Arial"/>
          <w:highlight w:val="yellow"/>
        </w:rPr>
        <w:t>posts</w:t>
      </w:r>
      <w:r>
        <w:rPr>
          <w:rFonts w:ascii="Arial" w:hAnsi="Arial" w:cs="Arial"/>
          <w:highlight w:val="yellow"/>
        </w:rPr>
        <w:t xml:space="preserve"> below</w:t>
      </w:r>
      <w:r w:rsidRPr="00DA2B89">
        <w:rPr>
          <w:rFonts w:ascii="Arial" w:hAnsi="Arial" w:cs="Arial"/>
          <w:highlight w:val="yellow"/>
        </w:rPr>
        <w:t xml:space="preserve"> into your Facebook</w:t>
      </w:r>
      <w:r>
        <w:rPr>
          <w:rFonts w:ascii="Arial" w:hAnsi="Arial" w:cs="Arial"/>
          <w:highlight w:val="yellow"/>
        </w:rPr>
        <w:t xml:space="preserve">, </w:t>
      </w:r>
      <w:r w:rsidRPr="00DA2B89">
        <w:rPr>
          <w:rFonts w:ascii="Arial" w:hAnsi="Arial" w:cs="Arial"/>
          <w:highlight w:val="yellow"/>
        </w:rPr>
        <w:t>Twitter</w:t>
      </w:r>
      <w:r w:rsidR="00F73EB2">
        <w:rPr>
          <w:rFonts w:ascii="Arial" w:hAnsi="Arial" w:cs="Arial"/>
          <w:highlight w:val="yellow"/>
        </w:rPr>
        <w:t>, Instagram,</w:t>
      </w:r>
      <w:r w:rsidRPr="00DA2B89">
        <w:rPr>
          <w:rFonts w:ascii="Arial" w:hAnsi="Arial" w:cs="Arial"/>
          <w:highlight w:val="yellow"/>
        </w:rPr>
        <w:t xml:space="preserve"> </w:t>
      </w:r>
      <w:r>
        <w:rPr>
          <w:rFonts w:ascii="Arial" w:hAnsi="Arial" w:cs="Arial"/>
          <w:highlight w:val="yellow"/>
        </w:rPr>
        <w:t xml:space="preserve">or LinkedIn </w:t>
      </w:r>
      <w:r w:rsidRPr="00DA2B89">
        <w:rPr>
          <w:rFonts w:ascii="Arial" w:hAnsi="Arial" w:cs="Arial"/>
          <w:highlight w:val="yellow"/>
        </w:rPr>
        <w:t xml:space="preserve">page. </w:t>
      </w:r>
    </w:p>
    <w:p w14:paraId="38C18897" w14:textId="43AFA6B3" w:rsidR="00D8224D" w:rsidRDefault="00D8224D" w:rsidP="00D8224D">
      <w:pPr>
        <w:rPr>
          <w:rFonts w:ascii="Arial" w:hAnsi="Arial" w:cs="Arial"/>
          <w:highlight w:val="yellow"/>
        </w:rPr>
      </w:pPr>
      <w:r w:rsidRPr="00DA2B89">
        <w:rPr>
          <w:rFonts w:ascii="Arial" w:hAnsi="Arial" w:cs="Arial"/>
          <w:highlight w:val="yellow"/>
        </w:rPr>
        <w:t xml:space="preserve">(2) </w:t>
      </w:r>
      <w:r>
        <w:rPr>
          <w:rFonts w:ascii="Arial" w:hAnsi="Arial" w:cs="Arial"/>
          <w:highlight w:val="yellow"/>
        </w:rPr>
        <w:t>Add a h</w:t>
      </w:r>
      <w:r w:rsidRPr="00DA2B89">
        <w:rPr>
          <w:rFonts w:ascii="Arial" w:hAnsi="Arial" w:cs="Arial"/>
          <w:highlight w:val="yellow"/>
        </w:rPr>
        <w:t>yperlink to your library’s website</w:t>
      </w:r>
      <w:r w:rsidR="00150FCA">
        <w:rPr>
          <w:rFonts w:ascii="Arial" w:hAnsi="Arial" w:cs="Arial"/>
          <w:highlight w:val="yellow"/>
        </w:rPr>
        <w:t xml:space="preserve">. </w:t>
      </w:r>
      <w:r w:rsidRPr="00DA2B89">
        <w:rPr>
          <w:rFonts w:ascii="Arial" w:hAnsi="Arial" w:cs="Arial"/>
          <w:highlight w:val="yellow"/>
        </w:rPr>
        <w:t xml:space="preserve">Shorten </w:t>
      </w:r>
      <w:r>
        <w:rPr>
          <w:rFonts w:ascii="Arial" w:hAnsi="Arial" w:cs="Arial"/>
          <w:highlight w:val="yellow"/>
        </w:rPr>
        <w:t>your link</w:t>
      </w:r>
      <w:r w:rsidRPr="00DA2B89">
        <w:rPr>
          <w:rFonts w:ascii="Arial" w:hAnsi="Arial" w:cs="Arial"/>
          <w:highlight w:val="yellow"/>
        </w:rPr>
        <w:t xml:space="preserve"> with </w:t>
      </w:r>
      <w:hyperlink r:id="rId9" w:history="1">
        <w:r w:rsidRPr="00A7148B">
          <w:rPr>
            <w:rStyle w:val="Hyperlink"/>
            <w:rFonts w:ascii="Arial" w:hAnsi="Arial" w:cs="Arial"/>
            <w:highlight w:val="yellow"/>
          </w:rPr>
          <w:t>bit.ly</w:t>
        </w:r>
      </w:hyperlink>
      <w:r w:rsidRPr="00DA2B89">
        <w:rPr>
          <w:rFonts w:ascii="Arial" w:hAnsi="Arial" w:cs="Arial"/>
          <w:highlight w:val="yellow"/>
        </w:rPr>
        <w:t>, if needed.</w:t>
      </w:r>
      <w:r>
        <w:rPr>
          <w:rFonts w:ascii="Arial" w:hAnsi="Arial" w:cs="Arial"/>
          <w:highlight w:val="yellow"/>
        </w:rPr>
        <w:t xml:space="preserve"> </w:t>
      </w:r>
    </w:p>
    <w:p w14:paraId="73A1EAA2" w14:textId="26E3A4D0" w:rsidR="00D8224D" w:rsidRDefault="00D8224D" w:rsidP="00D8224D">
      <w:pPr>
        <w:rPr>
          <w:rFonts w:ascii="Arial" w:hAnsi="Arial" w:cs="Arial"/>
          <w:highlight w:val="yellow"/>
        </w:rPr>
      </w:pPr>
      <w:r>
        <w:rPr>
          <w:rFonts w:ascii="Arial" w:hAnsi="Arial" w:cs="Arial"/>
          <w:highlight w:val="yellow"/>
        </w:rPr>
        <w:t xml:space="preserve">(3) Download a </w:t>
      </w:r>
      <w:r w:rsidR="00C875F4">
        <w:rPr>
          <w:rFonts w:ascii="Arial" w:hAnsi="Arial" w:cs="Arial"/>
          <w:highlight w:val="yellow"/>
        </w:rPr>
        <w:t>Gale Presents: Udemy</w:t>
      </w:r>
      <w:r>
        <w:rPr>
          <w:rFonts w:ascii="Arial" w:hAnsi="Arial" w:cs="Arial"/>
          <w:highlight w:val="yellow"/>
        </w:rPr>
        <w:t xml:space="preserve"> Facebook</w:t>
      </w:r>
      <w:r w:rsidR="00375E0A">
        <w:rPr>
          <w:rFonts w:ascii="Arial" w:hAnsi="Arial" w:cs="Arial"/>
          <w:highlight w:val="yellow"/>
        </w:rPr>
        <w:t>/Instagram</w:t>
      </w:r>
      <w:r w:rsidR="00FB2F9D">
        <w:rPr>
          <w:rFonts w:ascii="Arial" w:hAnsi="Arial" w:cs="Arial"/>
          <w:highlight w:val="yellow"/>
        </w:rPr>
        <w:t>/</w:t>
      </w:r>
      <w:r w:rsidR="00375E0A">
        <w:rPr>
          <w:rFonts w:ascii="Arial" w:hAnsi="Arial" w:cs="Arial"/>
          <w:highlight w:val="yellow"/>
        </w:rPr>
        <w:t>Twitter or LinkedI</w:t>
      </w:r>
      <w:r w:rsidR="005D6F5B">
        <w:rPr>
          <w:rFonts w:ascii="Arial" w:hAnsi="Arial" w:cs="Arial"/>
          <w:highlight w:val="yellow"/>
        </w:rPr>
        <w:t>n</w:t>
      </w:r>
      <w:r>
        <w:rPr>
          <w:rFonts w:ascii="Arial" w:hAnsi="Arial" w:cs="Arial"/>
          <w:highlight w:val="yellow"/>
        </w:rPr>
        <w:t xml:space="preserve"> social media image to include with </w:t>
      </w:r>
      <w:r w:rsidR="00EC595C">
        <w:rPr>
          <w:rFonts w:ascii="Arial" w:hAnsi="Arial" w:cs="Arial"/>
          <w:highlight w:val="yellow"/>
        </w:rPr>
        <w:t>the corresponding post</w:t>
      </w:r>
      <w:r>
        <w:rPr>
          <w:rFonts w:ascii="Arial" w:hAnsi="Arial" w:cs="Arial"/>
          <w:highlight w:val="yellow"/>
        </w:rPr>
        <w:t xml:space="preserve">. </w:t>
      </w:r>
    </w:p>
    <w:p w14:paraId="25B34AA1" w14:textId="7BD38781" w:rsidR="00D8224D" w:rsidRDefault="00D8224D" w:rsidP="00D8224D">
      <w:pPr>
        <w:rPr>
          <w:rFonts w:ascii="Arial" w:hAnsi="Arial" w:cs="Arial"/>
          <w:highlight w:val="yellow"/>
        </w:rPr>
      </w:pPr>
      <w:r>
        <w:rPr>
          <w:rFonts w:ascii="Arial" w:hAnsi="Arial" w:cs="Arial"/>
          <w:highlight w:val="yellow"/>
        </w:rPr>
        <w:t xml:space="preserve">(4) Upload your selected social media image along with your </w:t>
      </w:r>
      <w:r w:rsidR="005D6F5B">
        <w:rPr>
          <w:rFonts w:ascii="Arial" w:hAnsi="Arial" w:cs="Arial"/>
          <w:highlight w:val="yellow"/>
        </w:rPr>
        <w:t>post</w:t>
      </w:r>
      <w:r w:rsidR="00843E94">
        <w:rPr>
          <w:rFonts w:ascii="Arial" w:hAnsi="Arial" w:cs="Arial"/>
          <w:highlight w:val="yellow"/>
        </w:rPr>
        <w:t>.</w:t>
      </w:r>
    </w:p>
    <w:p w14:paraId="6A42CD0A" w14:textId="77777777" w:rsidR="00D8224D" w:rsidRPr="00E53BAA" w:rsidRDefault="00D8224D" w:rsidP="00D8224D">
      <w:pPr>
        <w:rPr>
          <w:rFonts w:ascii="Arial" w:hAnsi="Arial" w:cs="Arial"/>
          <w:highlight w:val="yellow"/>
        </w:rPr>
      </w:pPr>
      <w:r>
        <w:rPr>
          <w:rFonts w:ascii="Arial" w:hAnsi="Arial" w:cs="Arial"/>
          <w:highlight w:val="yellow"/>
        </w:rPr>
        <w:t>(5) Save/submit your post.</w:t>
      </w:r>
    </w:p>
    <w:p w14:paraId="136A1E9B" w14:textId="77777777" w:rsidR="00D8224D" w:rsidRPr="0092060C" w:rsidRDefault="00D8224D" w:rsidP="005E0F4E">
      <w:pPr>
        <w:rPr>
          <w:szCs w:val="28"/>
        </w:rPr>
      </w:pPr>
    </w:p>
    <w:tbl>
      <w:tblPr>
        <w:tblStyle w:val="TableGrid"/>
        <w:tblW w:w="9558" w:type="dxa"/>
        <w:tblLook w:val="04A0" w:firstRow="1" w:lastRow="0" w:firstColumn="1" w:lastColumn="0" w:noHBand="0" w:noVBand="1"/>
      </w:tblPr>
      <w:tblGrid>
        <w:gridCol w:w="440"/>
        <w:gridCol w:w="6890"/>
        <w:gridCol w:w="1114"/>
        <w:gridCol w:w="1114"/>
      </w:tblGrid>
      <w:tr w:rsidR="00A34E32" w14:paraId="257AE098" w14:textId="77777777" w:rsidTr="0050561E">
        <w:tc>
          <w:tcPr>
            <w:tcW w:w="441" w:type="dxa"/>
            <w:shd w:val="clear" w:color="auto" w:fill="9CC2E5" w:themeFill="accent1" w:themeFillTint="99"/>
          </w:tcPr>
          <w:p w14:paraId="57228A32" w14:textId="151F9FA0" w:rsidR="001529E3" w:rsidRPr="008F4FAE" w:rsidRDefault="001529E3" w:rsidP="00535412"/>
        </w:tc>
        <w:tc>
          <w:tcPr>
            <w:tcW w:w="6957" w:type="dxa"/>
            <w:shd w:val="clear" w:color="auto" w:fill="9CC2E5" w:themeFill="accent1" w:themeFillTint="99"/>
          </w:tcPr>
          <w:p w14:paraId="631C8A69" w14:textId="1252FF7A" w:rsidR="001529E3" w:rsidRPr="0050561E" w:rsidRDefault="04FDF0C9" w:rsidP="00535412">
            <w:pPr>
              <w:rPr>
                <w:b/>
                <w:bCs/>
              </w:rPr>
            </w:pPr>
            <w:r w:rsidRPr="0050561E">
              <w:rPr>
                <w:b/>
                <w:bCs/>
              </w:rPr>
              <w:t>POST COPY/TEXT</w:t>
            </w:r>
          </w:p>
        </w:tc>
        <w:tc>
          <w:tcPr>
            <w:tcW w:w="1073" w:type="dxa"/>
            <w:shd w:val="clear" w:color="auto" w:fill="9CC2E5" w:themeFill="accent1" w:themeFillTint="99"/>
          </w:tcPr>
          <w:p w14:paraId="72280206" w14:textId="2B6AA002" w:rsidR="001529E3" w:rsidRPr="0050561E" w:rsidRDefault="002C1BED" w:rsidP="005E0F4E">
            <w:pPr>
              <w:rPr>
                <w:b/>
                <w:bCs/>
              </w:rPr>
            </w:pPr>
            <w:r w:rsidRPr="0050561E">
              <w:rPr>
                <w:b/>
                <w:bCs/>
              </w:rPr>
              <w:t>Image #</w:t>
            </w:r>
          </w:p>
        </w:tc>
        <w:tc>
          <w:tcPr>
            <w:tcW w:w="1087" w:type="dxa"/>
            <w:shd w:val="clear" w:color="auto" w:fill="9CC2E5" w:themeFill="accent1" w:themeFillTint="99"/>
          </w:tcPr>
          <w:p w14:paraId="03E28E54" w14:textId="05053294" w:rsidR="001529E3" w:rsidRPr="0050561E" w:rsidRDefault="002C1BED" w:rsidP="005E0F4E">
            <w:pPr>
              <w:rPr>
                <w:b/>
                <w:bCs/>
              </w:rPr>
            </w:pPr>
            <w:r w:rsidRPr="0050561E">
              <w:rPr>
                <w:b/>
                <w:bCs/>
              </w:rPr>
              <w:t>Social</w:t>
            </w:r>
            <w:r w:rsidR="005D4BFF" w:rsidRPr="0050561E">
              <w:rPr>
                <w:b/>
                <w:bCs/>
              </w:rPr>
              <w:t xml:space="preserve"> Media</w:t>
            </w:r>
            <w:r w:rsidRPr="0050561E">
              <w:rPr>
                <w:b/>
                <w:bCs/>
              </w:rPr>
              <w:t xml:space="preserve"> Platform</w:t>
            </w:r>
          </w:p>
        </w:tc>
      </w:tr>
      <w:tr w:rsidR="00A34E32" w14:paraId="00CA6577" w14:textId="77777777" w:rsidTr="58560067">
        <w:tc>
          <w:tcPr>
            <w:tcW w:w="441" w:type="dxa"/>
          </w:tcPr>
          <w:p w14:paraId="78C795D9" w14:textId="3E565134" w:rsidR="001529E3" w:rsidRPr="008F4FAE" w:rsidRDefault="58560067" w:rsidP="00545E0B">
            <w:r>
              <w:t>1</w:t>
            </w:r>
          </w:p>
        </w:tc>
        <w:tc>
          <w:tcPr>
            <w:tcW w:w="6957" w:type="dxa"/>
          </w:tcPr>
          <w:p w14:paraId="1BCCAF07" w14:textId="74C9E5B5" w:rsidR="001529E3" w:rsidRPr="008F4FAE" w:rsidRDefault="00323339" w:rsidP="00545E0B">
            <w:r>
              <w:rPr>
                <w:rFonts w:ascii="Gill Sans MT" w:hAnsi="Gill Sans MT"/>
              </w:rPr>
              <w:t xml:space="preserve">Put extra time to good use and learn a new skill! Access online video courses from home across 75 subjects in business, tech, design and more. Free with your library card. </w:t>
            </w:r>
            <w:r w:rsidR="58560067" w:rsidRPr="58560067">
              <w:rPr>
                <w:highlight w:val="yellow"/>
              </w:rPr>
              <w:t xml:space="preserve">&lt;link to </w:t>
            </w:r>
            <w:r>
              <w:rPr>
                <w:highlight w:val="yellow"/>
              </w:rPr>
              <w:t xml:space="preserve">your library’s </w:t>
            </w:r>
            <w:r w:rsidR="58560067" w:rsidRPr="58560067">
              <w:rPr>
                <w:highlight w:val="yellow"/>
              </w:rPr>
              <w:t>access&gt;</w:t>
            </w:r>
          </w:p>
          <w:p w14:paraId="16636980" w14:textId="77777777" w:rsidR="001529E3" w:rsidRPr="008F4FAE" w:rsidRDefault="001529E3" w:rsidP="00545E0B"/>
        </w:tc>
        <w:tc>
          <w:tcPr>
            <w:tcW w:w="1073" w:type="dxa"/>
          </w:tcPr>
          <w:p w14:paraId="6586BF9A" w14:textId="62B82AD6" w:rsidR="001529E3" w:rsidRPr="008F4FAE" w:rsidRDefault="00A34E32" w:rsidP="00545E0B">
            <w:r>
              <w:t xml:space="preserve">Facebook </w:t>
            </w:r>
            <w:r w:rsidR="00E26F04">
              <w:t xml:space="preserve">Image </w:t>
            </w:r>
            <w:r>
              <w:t>– Option #</w:t>
            </w:r>
            <w:r w:rsidR="00E26F04">
              <w:t>1</w:t>
            </w:r>
          </w:p>
        </w:tc>
        <w:tc>
          <w:tcPr>
            <w:tcW w:w="1087" w:type="dxa"/>
          </w:tcPr>
          <w:p w14:paraId="7D715B59" w14:textId="48D45DFA" w:rsidR="001529E3" w:rsidRPr="008F4FAE" w:rsidRDefault="00E26F04" w:rsidP="00545E0B">
            <w:r>
              <w:t>Facebook</w:t>
            </w:r>
          </w:p>
        </w:tc>
      </w:tr>
      <w:tr w:rsidR="00A34E32" w14:paraId="19C7FEA4" w14:textId="77777777" w:rsidTr="58560067">
        <w:tc>
          <w:tcPr>
            <w:tcW w:w="441" w:type="dxa"/>
          </w:tcPr>
          <w:p w14:paraId="6FA32AB8" w14:textId="1C3FA85C" w:rsidR="001529E3" w:rsidRPr="008F4FAE" w:rsidRDefault="58560067" w:rsidP="00545E0B">
            <w:r>
              <w:t>2</w:t>
            </w:r>
          </w:p>
        </w:tc>
        <w:tc>
          <w:tcPr>
            <w:tcW w:w="6957" w:type="dxa"/>
          </w:tcPr>
          <w:p w14:paraId="040E20F7" w14:textId="5A1B833F" w:rsidR="001529E3" w:rsidRDefault="00BB77ED" w:rsidP="00545E0B">
            <w:r>
              <w:rPr>
                <w:rFonts w:ascii="Gill Sans MT" w:hAnsi="Gill Sans MT"/>
              </w:rPr>
              <w:t xml:space="preserve">Learn something new today and stay competitive in the workplace. Take an online course in the areas of business, tech, design, and more.  </w:t>
            </w:r>
            <w:r w:rsidR="00E22B6E">
              <w:rPr>
                <w:rFonts w:ascii="Gill Sans MT" w:hAnsi="Gill Sans MT"/>
              </w:rPr>
              <w:t xml:space="preserve">Free with a library card. </w:t>
            </w:r>
            <w:r w:rsidR="58560067" w:rsidRPr="58560067">
              <w:rPr>
                <w:highlight w:val="yellow"/>
              </w:rPr>
              <w:t xml:space="preserve">&lt;link to </w:t>
            </w:r>
            <w:r w:rsidR="001D0730">
              <w:rPr>
                <w:highlight w:val="yellow"/>
              </w:rPr>
              <w:t>your libra</w:t>
            </w:r>
            <w:r w:rsidR="00F91640">
              <w:rPr>
                <w:highlight w:val="yellow"/>
              </w:rPr>
              <w:t>ry'</w:t>
            </w:r>
            <w:r w:rsidR="001D0730">
              <w:rPr>
                <w:highlight w:val="yellow"/>
              </w:rPr>
              <w:t xml:space="preserve">s </w:t>
            </w:r>
            <w:r w:rsidR="58560067" w:rsidRPr="58560067">
              <w:rPr>
                <w:highlight w:val="yellow"/>
              </w:rPr>
              <w:t>access&gt;</w:t>
            </w:r>
          </w:p>
          <w:p w14:paraId="61AAC04A" w14:textId="1505F8C5" w:rsidR="00B30F79" w:rsidRPr="008F4FAE" w:rsidRDefault="00B30F79" w:rsidP="00545E0B"/>
        </w:tc>
        <w:tc>
          <w:tcPr>
            <w:tcW w:w="1073" w:type="dxa"/>
          </w:tcPr>
          <w:p w14:paraId="22A1AFFB" w14:textId="7BEA4056" w:rsidR="001529E3" w:rsidRPr="008F4FAE" w:rsidRDefault="00A34E32" w:rsidP="00545E0B">
            <w:r>
              <w:t xml:space="preserve">Facebook </w:t>
            </w:r>
            <w:r w:rsidR="00E26F04">
              <w:t xml:space="preserve">Image </w:t>
            </w:r>
            <w:r>
              <w:t>– Option #2</w:t>
            </w:r>
          </w:p>
        </w:tc>
        <w:tc>
          <w:tcPr>
            <w:tcW w:w="1087" w:type="dxa"/>
          </w:tcPr>
          <w:p w14:paraId="2FE90740" w14:textId="7A00DC8F" w:rsidR="001529E3" w:rsidRPr="008F4FAE" w:rsidRDefault="006028F7" w:rsidP="00545E0B">
            <w:r>
              <w:t>Facebook</w:t>
            </w:r>
          </w:p>
        </w:tc>
      </w:tr>
      <w:tr w:rsidR="00A34E32" w14:paraId="60B7EBAD" w14:textId="77777777" w:rsidTr="58560067">
        <w:tc>
          <w:tcPr>
            <w:tcW w:w="441" w:type="dxa"/>
          </w:tcPr>
          <w:p w14:paraId="28808BA2" w14:textId="67D1965F" w:rsidR="001529E3" w:rsidRPr="008F4FAE" w:rsidRDefault="58560067" w:rsidP="00545E0B">
            <w:r>
              <w:t>3</w:t>
            </w:r>
          </w:p>
        </w:tc>
        <w:tc>
          <w:tcPr>
            <w:tcW w:w="6957" w:type="dxa"/>
          </w:tcPr>
          <w:p w14:paraId="272CB166" w14:textId="79D58C25" w:rsidR="00CE2771" w:rsidRDefault="005C225A" w:rsidP="00CE2771">
            <w:r>
              <w:rPr>
                <w:rFonts w:ascii="Gill Sans MT" w:hAnsi="Gill Sans MT"/>
              </w:rPr>
              <w:t xml:space="preserve">Looking to improve your skills? Learn from top instructors teaching what they know best. </w:t>
            </w:r>
            <w:r w:rsidR="00562CDD">
              <w:rPr>
                <w:rFonts w:ascii="Gill Sans MT" w:hAnsi="Gill Sans MT"/>
              </w:rPr>
              <w:t xml:space="preserve">Access </w:t>
            </w:r>
            <w:r>
              <w:rPr>
                <w:rFonts w:ascii="Gill Sans MT" w:hAnsi="Gill Sans MT"/>
              </w:rPr>
              <w:t>4,000+ on-demand courses for in-demand skills</w:t>
            </w:r>
            <w:r w:rsidR="00562CDD">
              <w:rPr>
                <w:rFonts w:ascii="Gill Sans MT" w:hAnsi="Gill Sans MT"/>
              </w:rPr>
              <w:t xml:space="preserve"> with a library card. </w:t>
            </w:r>
            <w:r w:rsidR="04FDF0C9" w:rsidRPr="04FDF0C9">
              <w:rPr>
                <w:highlight w:val="yellow"/>
              </w:rPr>
              <w:t xml:space="preserve">&lt;link to </w:t>
            </w:r>
            <w:r w:rsidR="001D0730">
              <w:rPr>
                <w:highlight w:val="yellow"/>
              </w:rPr>
              <w:t xml:space="preserve">your library’s </w:t>
            </w:r>
            <w:r w:rsidR="04FDF0C9" w:rsidRPr="04FDF0C9">
              <w:rPr>
                <w:highlight w:val="yellow"/>
              </w:rPr>
              <w:t>access&gt;</w:t>
            </w:r>
          </w:p>
          <w:p w14:paraId="66798637" w14:textId="789E4B53" w:rsidR="00B30F79" w:rsidRPr="00D851B6" w:rsidRDefault="00B30F79" w:rsidP="00CE2771">
            <w:pPr>
              <w:rPr>
                <w:color w:val="000000" w:themeColor="text1"/>
              </w:rPr>
            </w:pPr>
          </w:p>
        </w:tc>
        <w:tc>
          <w:tcPr>
            <w:tcW w:w="1073" w:type="dxa"/>
          </w:tcPr>
          <w:p w14:paraId="64D81D1D" w14:textId="43BD6844" w:rsidR="001529E3" w:rsidRPr="008F4FAE" w:rsidRDefault="00A34E32" w:rsidP="00545E0B">
            <w:r>
              <w:t xml:space="preserve">Instagram </w:t>
            </w:r>
            <w:r w:rsidR="006028F7">
              <w:t xml:space="preserve">Image </w:t>
            </w:r>
            <w:r>
              <w:t>– Option #1</w:t>
            </w:r>
          </w:p>
        </w:tc>
        <w:tc>
          <w:tcPr>
            <w:tcW w:w="1087" w:type="dxa"/>
          </w:tcPr>
          <w:p w14:paraId="51E1DBBE" w14:textId="1E41A690" w:rsidR="001529E3" w:rsidRPr="008F4FAE" w:rsidRDefault="00E17C36" w:rsidP="00545E0B">
            <w:r>
              <w:t>Instagram</w:t>
            </w:r>
          </w:p>
        </w:tc>
      </w:tr>
      <w:tr w:rsidR="00A34E32" w:rsidRPr="008A55D9" w14:paraId="28A0E001" w14:textId="77777777" w:rsidTr="58560067">
        <w:tc>
          <w:tcPr>
            <w:tcW w:w="441" w:type="dxa"/>
          </w:tcPr>
          <w:p w14:paraId="0AD93C05" w14:textId="24341ED7" w:rsidR="001529E3" w:rsidRPr="008F4FAE" w:rsidRDefault="58560067" w:rsidP="00545E0B">
            <w:r>
              <w:t>4</w:t>
            </w:r>
          </w:p>
        </w:tc>
        <w:tc>
          <w:tcPr>
            <w:tcW w:w="6957" w:type="dxa"/>
          </w:tcPr>
          <w:p w14:paraId="3E295D48" w14:textId="41C5A770" w:rsidR="00B30F79" w:rsidRDefault="003727B9" w:rsidP="00B30F79">
            <w:r>
              <w:rPr>
                <w:rFonts w:ascii="Gill Sans MT" w:hAnsi="Gill Sans MT"/>
              </w:rPr>
              <w:t xml:space="preserve">Prepare for changes ahead by advancing your career skills. Choose from 4,000+ on-demand video courses in business, tech, and more. Access with a library card. </w:t>
            </w:r>
            <w:r w:rsidR="58560067" w:rsidRPr="58560067">
              <w:rPr>
                <w:highlight w:val="yellow"/>
              </w:rPr>
              <w:t xml:space="preserve">&lt;link to </w:t>
            </w:r>
            <w:r w:rsidR="003D0C2D">
              <w:rPr>
                <w:highlight w:val="yellow"/>
              </w:rPr>
              <w:t xml:space="preserve">your library’s </w:t>
            </w:r>
            <w:r w:rsidR="58560067" w:rsidRPr="58560067">
              <w:rPr>
                <w:highlight w:val="yellow"/>
              </w:rPr>
              <w:t>access&gt;</w:t>
            </w:r>
          </w:p>
          <w:p w14:paraId="176D577B" w14:textId="53EC73E3" w:rsidR="001529E3" w:rsidRPr="00D851B6" w:rsidRDefault="001529E3" w:rsidP="00B30F79">
            <w:pPr>
              <w:rPr>
                <w:color w:val="000000" w:themeColor="text1"/>
              </w:rPr>
            </w:pPr>
          </w:p>
        </w:tc>
        <w:tc>
          <w:tcPr>
            <w:tcW w:w="1073" w:type="dxa"/>
          </w:tcPr>
          <w:p w14:paraId="74BAFB0F" w14:textId="7CFEFEB5" w:rsidR="001529E3" w:rsidRPr="008F4FAE" w:rsidRDefault="00A34E32" w:rsidP="00545E0B">
            <w:r>
              <w:t xml:space="preserve">LinkedIn </w:t>
            </w:r>
            <w:r w:rsidR="00E17C36">
              <w:t xml:space="preserve">Image </w:t>
            </w:r>
            <w:r>
              <w:t>– Option #1</w:t>
            </w:r>
          </w:p>
        </w:tc>
        <w:tc>
          <w:tcPr>
            <w:tcW w:w="1087" w:type="dxa"/>
          </w:tcPr>
          <w:p w14:paraId="443E6476" w14:textId="33D7A477" w:rsidR="001529E3" w:rsidRPr="008F4FAE" w:rsidRDefault="00E44C0D" w:rsidP="00545E0B">
            <w:r>
              <w:t>LinkedIn</w:t>
            </w:r>
          </w:p>
        </w:tc>
      </w:tr>
      <w:tr w:rsidR="00A34E32" w:rsidRPr="008A55D9" w14:paraId="0B52C95D" w14:textId="77777777" w:rsidTr="58560067">
        <w:trPr>
          <w:trHeight w:val="863"/>
        </w:trPr>
        <w:tc>
          <w:tcPr>
            <w:tcW w:w="441" w:type="dxa"/>
          </w:tcPr>
          <w:p w14:paraId="3EBE57BC" w14:textId="72D49FD8" w:rsidR="001529E3" w:rsidRPr="008F4FAE" w:rsidRDefault="58560067" w:rsidP="00545E0B">
            <w:r>
              <w:t>5</w:t>
            </w:r>
          </w:p>
        </w:tc>
        <w:tc>
          <w:tcPr>
            <w:tcW w:w="6957" w:type="dxa"/>
          </w:tcPr>
          <w:p w14:paraId="60391933" w14:textId="3B451BA3" w:rsidR="00B30F79" w:rsidRDefault="003D0C2D" w:rsidP="00545E0B">
            <w:r>
              <w:rPr>
                <w:rFonts w:ascii="Gill Sans MT" w:hAnsi="Gill Sans MT"/>
              </w:rPr>
              <w:t>Being at home doesn’t mean learning stops. Take an on-demand video course from a world-class instructor to keep your job skills up to date or explore a personal interest.</w:t>
            </w:r>
            <w:r w:rsidR="00B37EE8">
              <w:rPr>
                <w:rFonts w:ascii="Gill Sans MT" w:hAnsi="Gill Sans MT"/>
              </w:rPr>
              <w:t xml:space="preserve"> You just need a library card. </w:t>
            </w:r>
            <w:r>
              <w:rPr>
                <w:rFonts w:ascii="Gill Sans MT" w:hAnsi="Gill Sans MT"/>
              </w:rPr>
              <w:t xml:space="preserve"> </w:t>
            </w:r>
            <w:r w:rsidR="58560067" w:rsidRPr="58560067">
              <w:rPr>
                <w:highlight w:val="yellow"/>
              </w:rPr>
              <w:t xml:space="preserve">&lt;link </w:t>
            </w:r>
            <w:proofErr w:type="gramStart"/>
            <w:r w:rsidR="58560067" w:rsidRPr="58560067">
              <w:rPr>
                <w:highlight w:val="yellow"/>
              </w:rPr>
              <w:t>to</w:t>
            </w:r>
            <w:r>
              <w:rPr>
                <w:highlight w:val="yellow"/>
              </w:rPr>
              <w:t xml:space="preserve">  your</w:t>
            </w:r>
            <w:proofErr w:type="gramEnd"/>
            <w:r>
              <w:rPr>
                <w:highlight w:val="yellow"/>
              </w:rPr>
              <w:t xml:space="preserve"> library’s</w:t>
            </w:r>
            <w:r w:rsidR="58560067" w:rsidRPr="58560067">
              <w:rPr>
                <w:highlight w:val="yellow"/>
              </w:rPr>
              <w:t xml:space="preserve"> access&gt;</w:t>
            </w:r>
            <w:r w:rsidR="58560067">
              <w:t xml:space="preserve"> </w:t>
            </w:r>
          </w:p>
          <w:p w14:paraId="440BBC0F" w14:textId="0988B3F7" w:rsidR="001529E3" w:rsidRPr="00D851B6" w:rsidRDefault="001529E3" w:rsidP="00545E0B">
            <w:pPr>
              <w:rPr>
                <w:color w:val="000000" w:themeColor="text1"/>
              </w:rPr>
            </w:pPr>
          </w:p>
        </w:tc>
        <w:tc>
          <w:tcPr>
            <w:tcW w:w="1073" w:type="dxa"/>
          </w:tcPr>
          <w:p w14:paraId="6475ACB7" w14:textId="52263BB0" w:rsidR="001529E3" w:rsidRPr="008F4FAE" w:rsidRDefault="00A34E32" w:rsidP="00545E0B">
            <w:r>
              <w:t xml:space="preserve">Twitter </w:t>
            </w:r>
            <w:r w:rsidR="00E44C0D">
              <w:t xml:space="preserve">Image </w:t>
            </w:r>
            <w:r>
              <w:t>– Option #1</w:t>
            </w:r>
          </w:p>
        </w:tc>
        <w:tc>
          <w:tcPr>
            <w:tcW w:w="1087" w:type="dxa"/>
          </w:tcPr>
          <w:p w14:paraId="116FDBE0" w14:textId="74FAFEF8" w:rsidR="001529E3" w:rsidRPr="008F4FAE" w:rsidRDefault="00E44C0D" w:rsidP="00545E0B">
            <w:r>
              <w:t>Twitter</w:t>
            </w:r>
          </w:p>
        </w:tc>
      </w:tr>
    </w:tbl>
    <w:p w14:paraId="30E70F0B" w14:textId="77777777" w:rsidR="0092060C" w:rsidRDefault="0092060C" w:rsidP="003F6206">
      <w:pPr>
        <w:rPr>
          <w:sz w:val="24"/>
          <w:szCs w:val="24"/>
        </w:rPr>
      </w:pPr>
    </w:p>
    <w:sectPr w:rsidR="0092060C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DF7242" w14:textId="77777777" w:rsidR="00A52309" w:rsidRDefault="00A52309" w:rsidP="00412AF9">
      <w:pPr>
        <w:spacing w:after="0" w:line="240" w:lineRule="auto"/>
      </w:pPr>
      <w:r>
        <w:separator/>
      </w:r>
    </w:p>
  </w:endnote>
  <w:endnote w:type="continuationSeparator" w:id="0">
    <w:p w14:paraId="6A7E1BE6" w14:textId="77777777" w:rsidR="00A52309" w:rsidRDefault="00A52309" w:rsidP="00412A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4BDED3" w14:textId="77777777" w:rsidR="00EB7C7F" w:rsidRDefault="00EB7C7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A5EF6E" w14:textId="77777777" w:rsidR="00EB7C7F" w:rsidRDefault="00EB7C7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88498F" w14:textId="77777777" w:rsidR="00EB7C7F" w:rsidRDefault="00EB7C7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334A5F" w14:textId="77777777" w:rsidR="00A52309" w:rsidRDefault="00A52309" w:rsidP="00412AF9">
      <w:pPr>
        <w:spacing w:after="0" w:line="240" w:lineRule="auto"/>
      </w:pPr>
      <w:r>
        <w:separator/>
      </w:r>
    </w:p>
  </w:footnote>
  <w:footnote w:type="continuationSeparator" w:id="0">
    <w:p w14:paraId="294806F5" w14:textId="77777777" w:rsidR="00A52309" w:rsidRDefault="00A52309" w:rsidP="00412A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CA75ED" w14:textId="77777777" w:rsidR="00EB7C7F" w:rsidRDefault="00EB7C7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83734E" w14:textId="706FE884" w:rsidR="00412AF9" w:rsidRDefault="00D107BC" w:rsidP="0030696A">
    <w:pPr>
      <w:pStyle w:val="Header"/>
      <w:tabs>
        <w:tab w:val="clear" w:pos="9360"/>
      </w:tabs>
      <w:jc w:val="both"/>
    </w:pPr>
    <w:r>
      <w:rPr>
        <w:noProof/>
      </w:rPr>
      <w:drawing>
        <wp:inline distT="0" distB="0" distL="0" distR="0" wp14:anchorId="4EECC28D" wp14:editId="5F442A2F">
          <wp:extent cx="1506324" cy="4572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ale_Logo_CMYK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506324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30696A">
      <w:tab/>
    </w:r>
    <w:r w:rsidR="00CE2771">
      <w:tab/>
    </w:r>
    <w:r w:rsidR="00CE2771">
      <w:tab/>
    </w:r>
    <w:r w:rsidR="00CE2771">
      <w:tab/>
    </w:r>
    <w:r w:rsidR="0027275C">
      <w:tab/>
    </w:r>
    <w:r w:rsidR="00373AFA">
      <w:rPr>
        <w:noProof/>
      </w:rPr>
      <w:drawing>
        <wp:inline distT="0" distB="0" distL="0" distR="0" wp14:anchorId="60EC2ECD" wp14:editId="7BA5A82F">
          <wp:extent cx="1234963" cy="527118"/>
          <wp:effectExtent l="0" t="0" r="3810" b="635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canada_IC.pn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34963" cy="52711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27275C">
      <w:tab/>
      <w:t xml:space="preserve">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9D0198" w14:textId="77777777" w:rsidR="00EB7C7F" w:rsidRDefault="00EB7C7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0NbOwMDY2MzAxNzFQ0lEKTi0uzszPAykwrgUAjywyGCwAAAA="/>
  </w:docVars>
  <w:rsids>
    <w:rsidRoot w:val="00C17563"/>
    <w:rsid w:val="00050A7E"/>
    <w:rsid w:val="000F576C"/>
    <w:rsid w:val="00150FCA"/>
    <w:rsid w:val="001529E3"/>
    <w:rsid w:val="001851EA"/>
    <w:rsid w:val="00192B59"/>
    <w:rsid w:val="001B30B8"/>
    <w:rsid w:val="001C2050"/>
    <w:rsid w:val="001D0730"/>
    <w:rsid w:val="001F4ED3"/>
    <w:rsid w:val="002365E0"/>
    <w:rsid w:val="0027275C"/>
    <w:rsid w:val="00284F46"/>
    <w:rsid w:val="002A27C5"/>
    <w:rsid w:val="002A382E"/>
    <w:rsid w:val="002B0B32"/>
    <w:rsid w:val="002C1BED"/>
    <w:rsid w:val="002E2723"/>
    <w:rsid w:val="002E3EA7"/>
    <w:rsid w:val="003028AD"/>
    <w:rsid w:val="0030696A"/>
    <w:rsid w:val="00317BD9"/>
    <w:rsid w:val="00323339"/>
    <w:rsid w:val="00354CB8"/>
    <w:rsid w:val="00355A0B"/>
    <w:rsid w:val="00364985"/>
    <w:rsid w:val="003727B9"/>
    <w:rsid w:val="00373AFA"/>
    <w:rsid w:val="00375E0A"/>
    <w:rsid w:val="00380054"/>
    <w:rsid w:val="003A6F7E"/>
    <w:rsid w:val="003D0C2D"/>
    <w:rsid w:val="003F6206"/>
    <w:rsid w:val="00412AF9"/>
    <w:rsid w:val="004577D2"/>
    <w:rsid w:val="004616A6"/>
    <w:rsid w:val="004F4AA7"/>
    <w:rsid w:val="0050561E"/>
    <w:rsid w:val="00535412"/>
    <w:rsid w:val="00545E0B"/>
    <w:rsid w:val="00546398"/>
    <w:rsid w:val="00562CDD"/>
    <w:rsid w:val="005B554F"/>
    <w:rsid w:val="005C225A"/>
    <w:rsid w:val="005D2BDC"/>
    <w:rsid w:val="005D4BFF"/>
    <w:rsid w:val="005D6F5B"/>
    <w:rsid w:val="005E0F4E"/>
    <w:rsid w:val="006028F7"/>
    <w:rsid w:val="00624183"/>
    <w:rsid w:val="00624698"/>
    <w:rsid w:val="00641F53"/>
    <w:rsid w:val="0066587E"/>
    <w:rsid w:val="00665F2B"/>
    <w:rsid w:val="00693151"/>
    <w:rsid w:val="006C7534"/>
    <w:rsid w:val="006F324A"/>
    <w:rsid w:val="007176C3"/>
    <w:rsid w:val="007300D0"/>
    <w:rsid w:val="00763F9F"/>
    <w:rsid w:val="007641F2"/>
    <w:rsid w:val="007A6A1E"/>
    <w:rsid w:val="007C2A40"/>
    <w:rsid w:val="007E6BE7"/>
    <w:rsid w:val="008109EA"/>
    <w:rsid w:val="00843E94"/>
    <w:rsid w:val="00875A12"/>
    <w:rsid w:val="008767F8"/>
    <w:rsid w:val="008A55D9"/>
    <w:rsid w:val="008F4FAE"/>
    <w:rsid w:val="00900275"/>
    <w:rsid w:val="00900583"/>
    <w:rsid w:val="00904643"/>
    <w:rsid w:val="00904DA6"/>
    <w:rsid w:val="0092060C"/>
    <w:rsid w:val="00930E2B"/>
    <w:rsid w:val="00951A2D"/>
    <w:rsid w:val="00965073"/>
    <w:rsid w:val="009844BA"/>
    <w:rsid w:val="00994AC9"/>
    <w:rsid w:val="00A34E32"/>
    <w:rsid w:val="00A52309"/>
    <w:rsid w:val="00AC1DC7"/>
    <w:rsid w:val="00AF45DF"/>
    <w:rsid w:val="00B2197E"/>
    <w:rsid w:val="00B30F79"/>
    <w:rsid w:val="00B36D21"/>
    <w:rsid w:val="00B37EE8"/>
    <w:rsid w:val="00B536DD"/>
    <w:rsid w:val="00B96B1E"/>
    <w:rsid w:val="00BB77ED"/>
    <w:rsid w:val="00C17563"/>
    <w:rsid w:val="00C612DA"/>
    <w:rsid w:val="00C61F8F"/>
    <w:rsid w:val="00C875F4"/>
    <w:rsid w:val="00C90521"/>
    <w:rsid w:val="00C974F5"/>
    <w:rsid w:val="00CB388F"/>
    <w:rsid w:val="00CE2771"/>
    <w:rsid w:val="00CE66DF"/>
    <w:rsid w:val="00CF3206"/>
    <w:rsid w:val="00CF4F8C"/>
    <w:rsid w:val="00D107BC"/>
    <w:rsid w:val="00D47854"/>
    <w:rsid w:val="00D652D0"/>
    <w:rsid w:val="00D67377"/>
    <w:rsid w:val="00D72409"/>
    <w:rsid w:val="00D8224D"/>
    <w:rsid w:val="00D851B6"/>
    <w:rsid w:val="00DD10BE"/>
    <w:rsid w:val="00DF0779"/>
    <w:rsid w:val="00E17C36"/>
    <w:rsid w:val="00E22B6E"/>
    <w:rsid w:val="00E26F04"/>
    <w:rsid w:val="00E44C0D"/>
    <w:rsid w:val="00E57845"/>
    <w:rsid w:val="00EB7C7F"/>
    <w:rsid w:val="00EC0688"/>
    <w:rsid w:val="00EC595C"/>
    <w:rsid w:val="00EE5641"/>
    <w:rsid w:val="00EE7CD8"/>
    <w:rsid w:val="00F41A7C"/>
    <w:rsid w:val="00F5523E"/>
    <w:rsid w:val="00F73EB2"/>
    <w:rsid w:val="00F85B67"/>
    <w:rsid w:val="00F86688"/>
    <w:rsid w:val="00F91640"/>
    <w:rsid w:val="00FB2F9D"/>
    <w:rsid w:val="04FDF0C9"/>
    <w:rsid w:val="58560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7A893C99"/>
  <w15:docId w15:val="{7B64917F-DD0E-4876-AFD3-38F08B5BC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extexposedshow">
    <w:name w:val="text_exposed_show"/>
    <w:basedOn w:val="DefaultParagraphFont"/>
    <w:rsid w:val="00C612DA"/>
  </w:style>
  <w:style w:type="character" w:styleId="Hyperlink">
    <w:name w:val="Hyperlink"/>
    <w:basedOn w:val="DefaultParagraphFont"/>
    <w:uiPriority w:val="99"/>
    <w:unhideWhenUsed/>
    <w:rsid w:val="00C612DA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1F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1F53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5354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CE66DF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12A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2AF9"/>
  </w:style>
  <w:style w:type="paragraph" w:styleId="Footer">
    <w:name w:val="footer"/>
    <w:basedOn w:val="Normal"/>
    <w:link w:val="FooterChar"/>
    <w:uiPriority w:val="99"/>
    <w:unhideWhenUsed/>
    <w:rsid w:val="00412A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2A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923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25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40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15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9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482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14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://bit.ly" TargetMode="Externa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040CCCF20D36499E67B5814C15E538" ma:contentTypeVersion="13" ma:contentTypeDescription="Create a new document." ma:contentTypeScope="" ma:versionID="65630c2c9f11360e7364b8b8dedcaa2f">
  <xsd:schema xmlns:xsd="http://www.w3.org/2001/XMLSchema" xmlns:xs="http://www.w3.org/2001/XMLSchema" xmlns:p="http://schemas.microsoft.com/office/2006/metadata/properties" xmlns:ns3="8c4f6b63-f3d0-4e86-a0af-43654e3caf49" xmlns:ns4="414b61c2-465e-4524-bb5a-35b018b5d2bd" targetNamespace="http://schemas.microsoft.com/office/2006/metadata/properties" ma:root="true" ma:fieldsID="74afbfcce6fac0802adc2f7e509aaa26" ns3:_="" ns4:_="">
    <xsd:import namespace="8c4f6b63-f3d0-4e86-a0af-43654e3caf49"/>
    <xsd:import namespace="414b61c2-465e-4524-bb5a-35b018b5d2b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4f6b63-f3d0-4e86-a0af-43654e3caf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4b61c2-465e-4524-bb5a-35b018b5d2b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5460ABA-7F39-488A-BE0C-5627878D596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D19D01C-933E-4778-86B7-0D62C71925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c4f6b63-f3d0-4e86-a0af-43654e3caf49"/>
    <ds:schemaRef ds:uri="414b61c2-465e-4524-bb5a-35b018b5d2b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E4A2B06-C275-47FA-9193-810551B827B6}">
  <ds:schemaRefs>
    <ds:schemaRef ds:uri="http://schemas.openxmlformats.org/package/2006/metadata/core-properties"/>
    <ds:schemaRef ds:uri="8c4f6b63-f3d0-4e86-a0af-43654e3caf49"/>
    <ds:schemaRef ds:uri="http://schemas.microsoft.com/office/2006/documentManagement/types"/>
    <ds:schemaRef ds:uri="http://schemas.microsoft.com/office/2006/metadata/properties"/>
    <ds:schemaRef ds:uri="414b61c2-465e-4524-bb5a-35b018b5d2bd"/>
    <ds:schemaRef ds:uri="http://www.w3.org/XML/1998/namespace"/>
    <ds:schemaRef ds:uri="http://purl.org/dc/terms/"/>
    <ds:schemaRef ds:uri="http://schemas.microsoft.com/office/infopath/2007/PartnerControls"/>
    <ds:schemaRef ds:uri="http://purl.org/dc/dcmitype/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61</Words>
  <Characters>149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Carty, Celia</dc:creator>
  <cp:keywords/>
  <dc:description/>
  <cp:lastModifiedBy>Rand, Jennifer K</cp:lastModifiedBy>
  <cp:revision>3</cp:revision>
  <cp:lastPrinted>2016-01-22T19:24:00Z</cp:lastPrinted>
  <dcterms:created xsi:type="dcterms:W3CDTF">2020-04-03T18:13:00Z</dcterms:created>
  <dcterms:modified xsi:type="dcterms:W3CDTF">2020-04-03T1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345811831</vt:i4>
  </property>
  <property fmtid="{D5CDD505-2E9C-101B-9397-08002B2CF9AE}" pid="3" name="_NewReviewCycle">
    <vt:lpwstr/>
  </property>
  <property fmtid="{D5CDD505-2E9C-101B-9397-08002B2CF9AE}" pid="4" name="_EmailSubject">
    <vt:lpwstr>social media posts for Mel and email for webinar attendees and letter that goes in each box</vt:lpwstr>
  </property>
  <property fmtid="{D5CDD505-2E9C-101B-9397-08002B2CF9AE}" pid="5" name="_AuthorEmail">
    <vt:lpwstr>kimberly.martin@cengage.com</vt:lpwstr>
  </property>
  <property fmtid="{D5CDD505-2E9C-101B-9397-08002B2CF9AE}" pid="6" name="_AuthorEmailDisplayName">
    <vt:lpwstr>Martin, Kimberly M</vt:lpwstr>
  </property>
  <property fmtid="{D5CDD505-2E9C-101B-9397-08002B2CF9AE}" pid="7" name="_PreviousAdHocReviewCycleID">
    <vt:i4>243225041</vt:i4>
  </property>
  <property fmtid="{D5CDD505-2E9C-101B-9397-08002B2CF9AE}" pid="8" name="_ReviewingToolsShownOnce">
    <vt:lpwstr/>
  </property>
  <property fmtid="{D5CDD505-2E9C-101B-9397-08002B2CF9AE}" pid="9" name="ContentTypeId">
    <vt:lpwstr>0x010100CB040CCCF20D36499E67B5814C15E538</vt:lpwstr>
  </property>
</Properties>
</file>